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3A10B" w14:textId="77777777" w:rsidR="00B5135D" w:rsidRDefault="0017237F" w:rsidP="00B56AC7">
      <w:pPr>
        <w:spacing w:line="36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Standard</w:t>
      </w:r>
      <w:r w:rsidR="00A8319E" w:rsidRPr="00A8319E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>
        <w:rPr>
          <w:rFonts w:ascii="Times New Roman" w:hAnsi="Times New Roman" w:cs="Times New Roman"/>
          <w:sz w:val="40"/>
          <w:szCs w:val="40"/>
          <w:lang w:val="en-US"/>
        </w:rPr>
        <w:t>O</w:t>
      </w:r>
      <w:r w:rsidR="00A8319E" w:rsidRPr="00A8319E">
        <w:rPr>
          <w:rFonts w:ascii="Times New Roman" w:hAnsi="Times New Roman" w:cs="Times New Roman"/>
          <w:sz w:val="40"/>
          <w:szCs w:val="40"/>
          <w:lang w:val="en-US"/>
        </w:rPr>
        <w:t xml:space="preserve">perating </w:t>
      </w:r>
      <w:r>
        <w:rPr>
          <w:rFonts w:ascii="Times New Roman" w:hAnsi="Times New Roman" w:cs="Times New Roman"/>
          <w:sz w:val="40"/>
          <w:szCs w:val="40"/>
          <w:lang w:val="en-US"/>
        </w:rPr>
        <w:t>P</w:t>
      </w:r>
      <w:r w:rsidR="00A8319E" w:rsidRPr="00A8319E">
        <w:rPr>
          <w:rFonts w:ascii="Times New Roman" w:hAnsi="Times New Roman" w:cs="Times New Roman"/>
          <w:sz w:val="40"/>
          <w:szCs w:val="40"/>
          <w:lang w:val="en-US"/>
        </w:rPr>
        <w:t>rocedure</w:t>
      </w:r>
    </w:p>
    <w:p w14:paraId="4717C8E6" w14:textId="2F5CC58E" w:rsidR="00A8319E" w:rsidRDefault="00A8319E" w:rsidP="00B56AC7">
      <w:pPr>
        <w:spacing w:line="36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A8319E">
        <w:rPr>
          <w:rFonts w:ascii="Times New Roman" w:hAnsi="Times New Roman" w:cs="Times New Roman"/>
          <w:sz w:val="40"/>
          <w:szCs w:val="40"/>
          <w:lang w:val="en-US"/>
        </w:rPr>
        <w:t xml:space="preserve">for </w:t>
      </w:r>
    </w:p>
    <w:p w14:paraId="2316858B" w14:textId="40EDC031" w:rsidR="0055593B" w:rsidRDefault="00A8319E" w:rsidP="00A0429C">
      <w:pPr>
        <w:spacing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A8319E">
        <w:rPr>
          <w:rFonts w:ascii="Times New Roman" w:hAnsi="Times New Roman" w:cs="Times New Roman"/>
          <w:b/>
          <w:bCs/>
          <w:sz w:val="40"/>
          <w:szCs w:val="40"/>
          <w:lang w:val="en-US"/>
        </w:rPr>
        <w:t>SLOPEY</w:t>
      </w:r>
    </w:p>
    <w:p w14:paraId="1B35F764" w14:textId="77777777" w:rsidR="00A8319E" w:rsidRDefault="00A8319E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3871BC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617145A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63C5F1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C41F20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BF6513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1D8D56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CA6C10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194E53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7632EB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ACF5AA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D746142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F5BB8B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81006F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F3E88F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0654A9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7329EC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ACFCAF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206EB48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83FB53" w14:textId="77777777" w:rsidR="00A0429C" w:rsidRDefault="00A0429C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446EA2" w14:textId="16FB62BC" w:rsidR="00A8319E" w:rsidRDefault="00C4004F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nalysis of RGB images</w:t>
      </w:r>
      <w:r w:rsidR="009439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r w:rsidR="009439C8" w:rsidRPr="009439C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elect the RGB tab</w:t>
      </w:r>
      <w:r w:rsidR="009439C8"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51596E9C" w14:textId="14D38DC1" w:rsidR="00C4004F" w:rsidRDefault="00C4004F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gional Slope:</w:t>
      </w:r>
      <w:r w:rsidR="009439C8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439C8" w:rsidRPr="009439C8">
        <w:rPr>
          <w:rFonts w:ascii="Times New Roman" w:hAnsi="Times New Roman" w:cs="Times New Roman"/>
          <w:i/>
          <w:iCs/>
          <w:sz w:val="24"/>
          <w:szCs w:val="24"/>
          <w:lang w:val="en-US"/>
        </w:rPr>
        <w:t>Select the Regional Slope tab</w:t>
      </w:r>
      <w:r w:rsidR="009439C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AE0322B" w14:textId="77777777" w:rsidR="00C4004F" w:rsidRDefault="009439C8" w:rsidP="00B56AC7">
      <w:pPr>
        <w:spacing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AC08368" wp14:editId="7606FB8B">
            <wp:extent cx="5392241" cy="4524938"/>
            <wp:effectExtent l="0" t="0" r="0" b="952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2241" cy="452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6C68" w14:textId="5D5A6F5A" w:rsidR="009439C8" w:rsidRDefault="009439C8" w:rsidP="00B56AC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oad OM images:</w:t>
      </w:r>
    </w:p>
    <w:p w14:paraId="41E5AAD7" w14:textId="058E1759" w:rsidR="009439C8" w:rsidRDefault="008549A9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8549A9">
        <w:rPr>
          <w:rFonts w:ascii="Times New Roman" w:hAnsi="Times New Roman" w:cs="Times New Roman"/>
          <w:b/>
          <w:bCs/>
          <w:sz w:val="24"/>
          <w:szCs w:val="24"/>
          <w:lang w:val="en-US"/>
        </w:rPr>
        <w:t>Load OM imag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</w:t>
      </w:r>
      <w:r w:rsidR="00E22E74">
        <w:rPr>
          <w:rFonts w:ascii="Times New Roman" w:hAnsi="Times New Roman" w:cs="Times New Roman"/>
          <w:sz w:val="24"/>
          <w:szCs w:val="24"/>
          <w:lang w:val="en-US"/>
        </w:rPr>
        <w:t xml:space="preserve"> and select images of the flake taken at different light intensities</w:t>
      </w:r>
      <w:r w:rsidR="00C53271">
        <w:rPr>
          <w:rFonts w:ascii="Times New Roman" w:hAnsi="Times New Roman" w:cs="Times New Roman"/>
          <w:sz w:val="24"/>
          <w:szCs w:val="24"/>
          <w:lang w:val="en-US"/>
        </w:rPr>
        <w:t xml:space="preserve">. Make sure the flake position is </w:t>
      </w:r>
      <w:r w:rsidR="00D75421">
        <w:rPr>
          <w:rFonts w:ascii="Times New Roman" w:hAnsi="Times New Roman" w:cs="Times New Roman"/>
          <w:sz w:val="24"/>
          <w:szCs w:val="24"/>
          <w:lang w:val="en-US"/>
        </w:rPr>
        <w:t>un</w:t>
      </w:r>
      <w:r w:rsidR="00C53271">
        <w:rPr>
          <w:rFonts w:ascii="Times New Roman" w:hAnsi="Times New Roman" w:cs="Times New Roman"/>
          <w:sz w:val="24"/>
          <w:szCs w:val="24"/>
          <w:lang w:val="en-US"/>
        </w:rPr>
        <w:t>changed in these images</w:t>
      </w:r>
      <w:r w:rsidR="0014472F">
        <w:rPr>
          <w:rFonts w:ascii="Times New Roman" w:hAnsi="Times New Roman" w:cs="Times New Roman"/>
          <w:sz w:val="24"/>
          <w:szCs w:val="24"/>
          <w:lang w:val="en-US"/>
        </w:rPr>
        <w:t xml:space="preserve"> and none of the images are saturating</w:t>
      </w:r>
      <w:r w:rsidR="00C53271">
        <w:rPr>
          <w:rFonts w:ascii="Times New Roman" w:hAnsi="Times New Roman" w:cs="Times New Roman"/>
          <w:sz w:val="24"/>
          <w:szCs w:val="24"/>
          <w:lang w:val="en-US"/>
        </w:rPr>
        <w:t>. A set of example images can be found in the example folder.</w:t>
      </w:r>
      <w:r w:rsidR="004C346C">
        <w:rPr>
          <w:rFonts w:ascii="Times New Roman" w:hAnsi="Times New Roman" w:cs="Times New Roman"/>
          <w:sz w:val="24"/>
          <w:szCs w:val="24"/>
          <w:lang w:val="en-US"/>
        </w:rPr>
        <w:t xml:space="preserve"> Once selected, one of these images will be shown in the </w:t>
      </w:r>
      <w:r w:rsidR="004C346C" w:rsidRPr="004C346C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</w:t>
      </w:r>
      <w:r w:rsidR="004C346C">
        <w:rPr>
          <w:rFonts w:ascii="Times New Roman" w:hAnsi="Times New Roman" w:cs="Times New Roman"/>
          <w:sz w:val="24"/>
          <w:szCs w:val="24"/>
          <w:lang w:val="en-US"/>
        </w:rPr>
        <w:t xml:space="preserve"> box. </w:t>
      </w:r>
    </w:p>
    <w:p w14:paraId="34D598AA" w14:textId="70D613C0" w:rsidR="00C53271" w:rsidRDefault="00C53271" w:rsidP="00B56AC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substrate region:</w:t>
      </w:r>
    </w:p>
    <w:p w14:paraId="7B33FB5A" w14:textId="4D498FCE" w:rsidR="00C53271" w:rsidRDefault="00C53271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C53271"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 substrate reg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</w:t>
      </w:r>
      <w:r w:rsidR="004C346C">
        <w:rPr>
          <w:rFonts w:ascii="Times New Roman" w:hAnsi="Times New Roman" w:cs="Times New Roman"/>
          <w:sz w:val="24"/>
          <w:szCs w:val="24"/>
          <w:lang w:val="en-US"/>
        </w:rPr>
        <w:t>A popup window will come up</w:t>
      </w:r>
      <w:r w:rsidR="00D7542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C346C">
        <w:rPr>
          <w:rFonts w:ascii="Times New Roman" w:hAnsi="Times New Roman" w:cs="Times New Roman"/>
          <w:sz w:val="24"/>
          <w:szCs w:val="24"/>
          <w:lang w:val="en-US"/>
        </w:rPr>
        <w:t xml:space="preserve"> and the user </w:t>
      </w:r>
      <w:proofErr w:type="gramStart"/>
      <w:r w:rsidR="004C346C">
        <w:rPr>
          <w:rFonts w:ascii="Times New Roman" w:hAnsi="Times New Roman" w:cs="Times New Roman"/>
          <w:sz w:val="24"/>
          <w:szCs w:val="24"/>
          <w:lang w:val="en-US"/>
        </w:rPr>
        <w:t>ha</w:t>
      </w:r>
      <w:r w:rsidR="00D7542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C346C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proofErr w:type="gramEnd"/>
      <w:r w:rsidR="004C346C">
        <w:rPr>
          <w:rFonts w:ascii="Times New Roman" w:hAnsi="Times New Roman" w:cs="Times New Roman"/>
          <w:sz w:val="24"/>
          <w:szCs w:val="24"/>
          <w:lang w:val="en-US"/>
        </w:rPr>
        <w:t xml:space="preserve"> select </w:t>
      </w:r>
      <w:r w:rsidR="00D7542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C346C">
        <w:rPr>
          <w:rFonts w:ascii="Times New Roman" w:hAnsi="Times New Roman" w:cs="Times New Roman"/>
          <w:sz w:val="24"/>
          <w:szCs w:val="24"/>
          <w:lang w:val="en-US"/>
        </w:rPr>
        <w:t xml:space="preserve">substrate region. </w:t>
      </w:r>
      <w:r w:rsidR="00302865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CF1A4C">
        <w:rPr>
          <w:rFonts w:ascii="Times New Roman" w:hAnsi="Times New Roman" w:cs="Times New Roman"/>
          <w:sz w:val="24"/>
          <w:szCs w:val="24"/>
          <w:lang w:val="en-US"/>
        </w:rPr>
        <w:t>Select the substrate near flake</w:t>
      </w:r>
      <w:r w:rsidR="0030286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3BD6F67" w14:textId="48A4403D" w:rsidR="00194FF1" w:rsidRDefault="00CF5003" w:rsidP="00B56AC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ention </w:t>
      </w:r>
      <w:r w:rsidR="00D7542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reg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66D3">
        <w:rPr>
          <w:rFonts w:ascii="Times New Roman" w:hAnsi="Times New Roman" w:cs="Times New Roman"/>
          <w:sz w:val="24"/>
          <w:szCs w:val="24"/>
          <w:lang w:val="en-US"/>
        </w:rPr>
        <w:t>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A0165">
        <w:rPr>
          <w:rFonts w:ascii="Times New Roman" w:hAnsi="Times New Roman" w:cs="Times New Roman"/>
          <w:sz w:val="24"/>
          <w:szCs w:val="24"/>
          <w:lang w:val="en-US"/>
        </w:rPr>
        <w:t>which you want to measure slope.</w:t>
      </w:r>
    </w:p>
    <w:p w14:paraId="25F282AA" w14:textId="77777777" w:rsidR="00194FF1" w:rsidRDefault="00194FF1" w:rsidP="00B56AC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regions:</w:t>
      </w:r>
    </w:p>
    <w:p w14:paraId="793EAA59" w14:textId="44333DCF" w:rsidR="004160A8" w:rsidRDefault="00194FF1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 Reg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</w:t>
      </w:r>
      <w:r w:rsidR="004160A8">
        <w:rPr>
          <w:rFonts w:ascii="Times New Roman" w:hAnsi="Times New Roman" w:cs="Times New Roman"/>
          <w:sz w:val="24"/>
          <w:szCs w:val="24"/>
          <w:lang w:val="en-US"/>
        </w:rPr>
        <w:t>Again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 popup window will </w:t>
      </w:r>
      <w:r w:rsidR="006E092C">
        <w:rPr>
          <w:rFonts w:ascii="Times New Roman" w:hAnsi="Times New Roman" w:cs="Times New Roman"/>
          <w:sz w:val="24"/>
          <w:szCs w:val="24"/>
          <w:lang w:val="en-US"/>
        </w:rPr>
        <w:t>com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A6D">
        <w:rPr>
          <w:rFonts w:ascii="Times New Roman" w:hAnsi="Times New Roman" w:cs="Times New Roman"/>
          <w:sz w:val="24"/>
          <w:szCs w:val="24"/>
          <w:lang w:val="en-US"/>
        </w:rPr>
        <w:t xml:space="preserve">and the user </w:t>
      </w:r>
      <w:proofErr w:type="gramStart"/>
      <w:r w:rsidR="00F93A6D">
        <w:rPr>
          <w:rFonts w:ascii="Times New Roman" w:hAnsi="Times New Roman" w:cs="Times New Roman"/>
          <w:sz w:val="24"/>
          <w:szCs w:val="24"/>
          <w:lang w:val="en-US"/>
        </w:rPr>
        <w:t>ha</w:t>
      </w:r>
      <w:r w:rsidR="00D7542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93A6D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proofErr w:type="gramEnd"/>
      <w:r w:rsidR="00F93A6D">
        <w:rPr>
          <w:rFonts w:ascii="Times New Roman" w:hAnsi="Times New Roman" w:cs="Times New Roman"/>
          <w:sz w:val="24"/>
          <w:szCs w:val="24"/>
          <w:lang w:val="en-US"/>
        </w:rPr>
        <w:t xml:space="preserve"> select flake regions one by one for the mentioned number of regions. </w:t>
      </w:r>
    </w:p>
    <w:p w14:paraId="60082DA3" w14:textId="1B6A0360" w:rsidR="00CF5003" w:rsidRDefault="004160A8" w:rsidP="00B56AC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lect the 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channe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which you want to calculate the slope. </w:t>
      </w:r>
      <w:r w:rsidR="009A0165" w:rsidRPr="00194F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79B8E49" w14:textId="55BC50CE" w:rsidR="004160A8" w:rsidRPr="00194FF1" w:rsidRDefault="006E092C" w:rsidP="00B56AC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lick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alcul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The intensity variation will be shown in the </w:t>
      </w:r>
      <w:r w:rsidR="005E3E40" w:rsidRPr="005E3E40">
        <w:rPr>
          <w:rFonts w:ascii="Times New Roman" w:hAnsi="Times New Roman" w:cs="Times New Roman"/>
          <w:b/>
          <w:bCs/>
          <w:sz w:val="24"/>
          <w:szCs w:val="24"/>
          <w:lang w:val="en-US"/>
        </w:rPr>
        <w:t>Substrate intensity vs flake intensity</w:t>
      </w:r>
      <w:r w:rsidR="005E3E40">
        <w:rPr>
          <w:rFonts w:ascii="Times New Roman" w:hAnsi="Times New Roman" w:cs="Times New Roman"/>
          <w:sz w:val="24"/>
          <w:szCs w:val="24"/>
          <w:lang w:val="en-US"/>
        </w:rPr>
        <w:t xml:space="preserve"> box for each selected region. </w:t>
      </w:r>
      <w:r w:rsidR="00F61881">
        <w:rPr>
          <w:rFonts w:ascii="Times New Roman" w:hAnsi="Times New Roman" w:cs="Times New Roman"/>
          <w:sz w:val="24"/>
          <w:szCs w:val="24"/>
          <w:lang w:val="en-US"/>
        </w:rPr>
        <w:t>The s</w:t>
      </w:r>
      <w:r w:rsidR="005E3E40">
        <w:rPr>
          <w:rFonts w:ascii="Times New Roman" w:hAnsi="Times New Roman" w:cs="Times New Roman"/>
          <w:sz w:val="24"/>
          <w:szCs w:val="24"/>
          <w:lang w:val="en-US"/>
        </w:rPr>
        <w:t xml:space="preserve">lope for each region will be shown in the </w:t>
      </w:r>
      <w:r w:rsidR="005E3E40" w:rsidRPr="002F6B20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</w:t>
      </w:r>
      <w:r w:rsidR="005E3E4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466C85E" w14:textId="77777777" w:rsidR="008549A9" w:rsidRDefault="008549A9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63FD0B8" w14:textId="337430B1" w:rsidR="002F6B20" w:rsidRDefault="002F6B20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lope Map</w:t>
      </w:r>
      <w:r>
        <w:rPr>
          <w:rFonts w:ascii="Times New Roman" w:hAnsi="Times New Roman" w:cs="Times New Roman"/>
          <w:sz w:val="24"/>
          <w:szCs w:val="24"/>
          <w:lang w:val="en-US"/>
        </w:rPr>
        <w:t>: (</w:t>
      </w:r>
      <w:r w:rsidRPr="009439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elect th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Slope map</w:t>
      </w:r>
      <w:r w:rsidRPr="009439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tab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9C3D19D" w14:textId="32A937D0" w:rsidR="002F6B20" w:rsidRDefault="009E07E4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E07E4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20CEF517" wp14:editId="31FE0B12">
            <wp:extent cx="5731510" cy="4761230"/>
            <wp:effectExtent l="0" t="0" r="2540" b="127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5F1CA" w14:textId="77777777" w:rsidR="00021463" w:rsidRDefault="00021463" w:rsidP="00B56AC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oad OM images:</w:t>
      </w:r>
    </w:p>
    <w:p w14:paraId="26B982B7" w14:textId="48F5D4DD" w:rsidR="00021463" w:rsidRDefault="00021463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8549A9">
        <w:rPr>
          <w:rFonts w:ascii="Times New Roman" w:hAnsi="Times New Roman" w:cs="Times New Roman"/>
          <w:b/>
          <w:bCs/>
          <w:sz w:val="24"/>
          <w:szCs w:val="24"/>
          <w:lang w:val="en-US"/>
        </w:rPr>
        <w:t>Load OM imag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 and select images of the flake taken at different light intensities. Make sure the flake position is </w:t>
      </w:r>
      <w:r w:rsidR="00953636">
        <w:rPr>
          <w:rFonts w:ascii="Times New Roman" w:hAnsi="Times New Roman" w:cs="Times New Roman"/>
          <w:sz w:val="24"/>
          <w:szCs w:val="24"/>
          <w:lang w:val="en-US"/>
        </w:rPr>
        <w:t>un</w:t>
      </w:r>
      <w:r>
        <w:rPr>
          <w:rFonts w:ascii="Times New Roman" w:hAnsi="Times New Roman" w:cs="Times New Roman"/>
          <w:sz w:val="24"/>
          <w:szCs w:val="24"/>
          <w:lang w:val="en-US"/>
        </w:rPr>
        <w:t>changed in these images</w:t>
      </w:r>
      <w:r w:rsidR="00E873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8739E">
        <w:rPr>
          <w:rFonts w:ascii="Times New Roman" w:hAnsi="Times New Roman" w:cs="Times New Roman"/>
          <w:sz w:val="24"/>
          <w:szCs w:val="24"/>
          <w:lang w:val="en-US"/>
        </w:rPr>
        <w:t>none of the images are saturat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A set of example images can be found in the example folder. Once selected, one of these images will be shown in the </w:t>
      </w:r>
      <w:r w:rsidRPr="004C346C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ox. </w:t>
      </w:r>
    </w:p>
    <w:p w14:paraId="35D86007" w14:textId="77777777" w:rsidR="00021463" w:rsidRDefault="00021463" w:rsidP="00B56AC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substrate region:</w:t>
      </w:r>
    </w:p>
    <w:p w14:paraId="222F9062" w14:textId="2541B3ED" w:rsidR="00021463" w:rsidRPr="00033B73" w:rsidRDefault="00021463" w:rsidP="00033B7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C53271"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 substrate reg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 popup window will come up</w:t>
      </w:r>
      <w:r w:rsidR="00953636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he user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</w:t>
      </w:r>
      <w:r w:rsidR="00953636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ect </w:t>
      </w:r>
      <w:r w:rsidR="0095363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ubstrate region. </w:t>
      </w:r>
      <w:r w:rsidR="00033B73">
        <w:rPr>
          <w:rFonts w:ascii="Times New Roman" w:hAnsi="Times New Roman" w:cs="Times New Roman"/>
          <w:sz w:val="24"/>
          <w:szCs w:val="24"/>
          <w:lang w:val="en-US"/>
        </w:rPr>
        <w:t>(Select the substrate near flake)</w:t>
      </w:r>
    </w:p>
    <w:p w14:paraId="15C2C5D0" w14:textId="5CD2DBAB" w:rsidR="00021463" w:rsidRDefault="00021463" w:rsidP="00B56AC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lect </w:t>
      </w:r>
      <w:r w:rsidR="00440E9D">
        <w:rPr>
          <w:rFonts w:ascii="Times New Roman" w:hAnsi="Times New Roman" w:cs="Times New Roman"/>
          <w:sz w:val="24"/>
          <w:szCs w:val="24"/>
          <w:lang w:val="en-US"/>
        </w:rPr>
        <w:t>Region of Interest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C2B779B" w14:textId="5ECD0F0E" w:rsidR="00021463" w:rsidRDefault="00021463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lick the </w:t>
      </w:r>
      <w:r w:rsidR="00440E9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lect 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Region</w:t>
      </w:r>
      <w:r w:rsidR="00440E9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Intere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gain, a popup window will come, and the user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</w:t>
      </w:r>
      <w:r w:rsidR="00D75421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ect </w:t>
      </w:r>
      <w:r w:rsidR="00534EF4">
        <w:rPr>
          <w:rFonts w:ascii="Times New Roman" w:hAnsi="Times New Roman" w:cs="Times New Roman"/>
          <w:sz w:val="24"/>
          <w:szCs w:val="24"/>
          <w:lang w:val="en-US"/>
        </w:rPr>
        <w:t xml:space="preserve">the region on the image for which </w:t>
      </w:r>
      <w:r w:rsidR="00DC7E5B">
        <w:rPr>
          <w:rFonts w:ascii="Times New Roman" w:hAnsi="Times New Roman" w:cs="Times New Roman"/>
          <w:sz w:val="24"/>
          <w:szCs w:val="24"/>
          <w:lang w:val="en-US"/>
        </w:rPr>
        <w:t>the Slope Map will be produc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A98543E" w14:textId="6F92C351" w:rsidR="00021463" w:rsidRDefault="00021463" w:rsidP="00B56AC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the</w:t>
      </w:r>
      <w:r w:rsidR="006D21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2100" w:rsidRPr="006D2100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hanne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which you want to calculate the slope</w:t>
      </w:r>
      <w:r w:rsidR="00DC7E5B">
        <w:rPr>
          <w:rFonts w:ascii="Times New Roman" w:hAnsi="Times New Roman" w:cs="Times New Roman"/>
          <w:sz w:val="24"/>
          <w:szCs w:val="24"/>
          <w:lang w:val="en-US"/>
        </w:rPr>
        <w:t xml:space="preserve"> ma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94F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0E4ADC2" w14:textId="0B854E11" w:rsidR="00021463" w:rsidRDefault="00021463" w:rsidP="00B56AC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alcul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</w:t>
      </w:r>
      <w:r w:rsidR="005C1FA9">
        <w:rPr>
          <w:rFonts w:ascii="Times New Roman" w:hAnsi="Times New Roman" w:cs="Times New Roman"/>
          <w:sz w:val="24"/>
          <w:szCs w:val="24"/>
          <w:lang w:val="en-US"/>
        </w:rPr>
        <w:t xml:space="preserve">A Slope Map will be calculated and shown in the </w:t>
      </w:r>
      <w:r w:rsidR="005C1FA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lope Map </w:t>
      </w:r>
      <w:r w:rsidR="005C1FA9">
        <w:rPr>
          <w:rFonts w:ascii="Times New Roman" w:hAnsi="Times New Roman" w:cs="Times New Roman"/>
          <w:sz w:val="24"/>
          <w:szCs w:val="24"/>
          <w:lang w:val="en-US"/>
        </w:rPr>
        <w:t>box</w:t>
      </w:r>
      <w:r w:rsidR="00996999">
        <w:rPr>
          <w:rFonts w:ascii="Times New Roman" w:hAnsi="Times New Roman" w:cs="Times New Roman"/>
          <w:sz w:val="24"/>
          <w:szCs w:val="24"/>
          <w:lang w:val="en-US"/>
        </w:rPr>
        <w:t xml:space="preserve"> along with a </w:t>
      </w:r>
      <w:proofErr w:type="spellStart"/>
      <w:r w:rsidR="00996999">
        <w:rPr>
          <w:rFonts w:ascii="Times New Roman" w:hAnsi="Times New Roman" w:cs="Times New Roman"/>
          <w:sz w:val="24"/>
          <w:szCs w:val="24"/>
          <w:lang w:val="en-US"/>
        </w:rPr>
        <w:t>colorbar</w:t>
      </w:r>
      <w:proofErr w:type="spellEnd"/>
      <w:r w:rsidR="0099699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B66B80C" w14:textId="2F8939A3" w:rsidR="00996999" w:rsidRDefault="00D75421" w:rsidP="00B56AC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 save</w:t>
      </w:r>
      <w:r w:rsidR="00996999">
        <w:rPr>
          <w:rFonts w:ascii="Times New Roman" w:hAnsi="Times New Roman" w:cs="Times New Roman"/>
          <w:sz w:val="24"/>
          <w:szCs w:val="24"/>
          <w:lang w:val="en-US"/>
        </w:rPr>
        <w:t xml:space="preserve"> this colormap data, one </w:t>
      </w:r>
      <w:proofErr w:type="gramStart"/>
      <w:r w:rsidR="00BC2970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="00996999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proofErr w:type="gramEnd"/>
      <w:r w:rsidR="009969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602A0"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="00A602A0" w:rsidRPr="00A602A0">
        <w:rPr>
          <w:rFonts w:ascii="Times New Roman" w:hAnsi="Times New Roman" w:cs="Times New Roman"/>
          <w:b/>
          <w:bCs/>
          <w:sz w:val="24"/>
          <w:szCs w:val="24"/>
          <w:lang w:val="en-US"/>
        </w:rPr>
        <w:t>Save data</w:t>
      </w:r>
      <w:r w:rsidR="00A602A0">
        <w:rPr>
          <w:rFonts w:ascii="Times New Roman" w:hAnsi="Times New Roman" w:cs="Times New Roman"/>
          <w:sz w:val="24"/>
          <w:szCs w:val="24"/>
          <w:lang w:val="en-US"/>
        </w:rPr>
        <w:t xml:space="preserve"> button</w:t>
      </w:r>
      <w:r w:rsidR="00BC2970">
        <w:rPr>
          <w:rFonts w:ascii="Times New Roman" w:hAnsi="Times New Roman" w:cs="Times New Roman"/>
          <w:sz w:val="24"/>
          <w:szCs w:val="24"/>
          <w:lang w:val="en-US"/>
        </w:rPr>
        <w:t xml:space="preserve">. A popup window will come to select the folder where the data need to be saved. </w:t>
      </w:r>
    </w:p>
    <w:p w14:paraId="48EDE695" w14:textId="77777777" w:rsidR="00E35CE3" w:rsidRDefault="00E35CE3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C5CCF70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948A3AF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CF29102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F4807C8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A592566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7CC0307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6A38D74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5E3875D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EBB6A2E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5A795D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E64FC37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DD3238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C1A35D1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E43A1D4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968D6C2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436E7C8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49D6D07" w14:textId="77777777" w:rsidR="006B7DE2" w:rsidRDefault="006B7DE2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3E72B69" w14:textId="20F5B85A" w:rsidR="0091674A" w:rsidRDefault="0091674A" w:rsidP="00B56AC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nalysis of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AW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mages (</w:t>
      </w:r>
      <w:r w:rsidRPr="009439C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Select the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AW</w:t>
      </w:r>
      <w:r w:rsidRPr="009439C8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tab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</w:p>
    <w:p w14:paraId="06794AA4" w14:textId="6694CE57" w:rsidR="0091674A" w:rsidRDefault="0091674A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gional </w:t>
      </w:r>
      <w:r>
        <w:rPr>
          <w:rFonts w:ascii="Times New Roman" w:hAnsi="Times New Roman" w:cs="Times New Roman"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sz w:val="24"/>
          <w:szCs w:val="24"/>
          <w:lang w:val="en-US"/>
        </w:rPr>
        <w:t>: (</w:t>
      </w:r>
      <w:r w:rsidRPr="009439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elect the Regional </w:t>
      </w:r>
      <w:r w:rsidR="00945A66">
        <w:rPr>
          <w:rFonts w:ascii="Times New Roman" w:hAnsi="Times New Roman" w:cs="Times New Roman"/>
          <w:i/>
          <w:iCs/>
          <w:sz w:val="24"/>
          <w:szCs w:val="24"/>
          <w:lang w:val="en-US"/>
        </w:rPr>
        <w:t>Ratio</w:t>
      </w:r>
      <w:r w:rsidRPr="009439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tab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3E1AE44" w14:textId="5592A719" w:rsidR="0091674A" w:rsidRPr="00E35CE3" w:rsidRDefault="00945A66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45A6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62140EC" wp14:editId="5ABEC343">
            <wp:extent cx="5731510" cy="4793615"/>
            <wp:effectExtent l="0" t="0" r="2540" b="698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04754" w14:textId="474478FF" w:rsidR="0038290C" w:rsidRDefault="0038290C" w:rsidP="00B56AC7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M image:</w:t>
      </w:r>
    </w:p>
    <w:p w14:paraId="4A0D44F2" w14:textId="22CD723E" w:rsidR="0038290C" w:rsidRDefault="0038290C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</w:t>
      </w:r>
      <w:r w:rsidRPr="008549A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M ima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 and select image of the flake taken </w:t>
      </w:r>
      <w:r>
        <w:rPr>
          <w:rFonts w:ascii="Times New Roman" w:hAnsi="Times New Roman" w:cs="Times New Roman"/>
          <w:sz w:val="24"/>
          <w:szCs w:val="24"/>
          <w:lang w:val="en-US"/>
        </w:rPr>
        <w:t>in RAW format.</w:t>
      </w:r>
      <w:r w:rsidR="00E8739E">
        <w:rPr>
          <w:rFonts w:ascii="Times New Roman" w:hAnsi="Times New Roman" w:cs="Times New Roman"/>
          <w:sz w:val="24"/>
          <w:szCs w:val="24"/>
          <w:lang w:val="en-US"/>
        </w:rPr>
        <w:t xml:space="preserve"> Make sure the image is not satur</w:t>
      </w:r>
      <w:r w:rsidR="00A77157">
        <w:rPr>
          <w:rFonts w:ascii="Times New Roman" w:hAnsi="Times New Roman" w:cs="Times New Roman"/>
          <w:sz w:val="24"/>
          <w:szCs w:val="24"/>
          <w:lang w:val="en-US"/>
        </w:rPr>
        <w:t>ating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set of example images can be found in the example folder. Once selected, one of these images will be shown in the </w:t>
      </w:r>
      <w:r w:rsidRPr="004C346C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ox. </w:t>
      </w:r>
    </w:p>
    <w:p w14:paraId="7A1AD32C" w14:textId="77777777" w:rsidR="0038290C" w:rsidRDefault="0038290C" w:rsidP="00B56AC7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substrate region:</w:t>
      </w:r>
    </w:p>
    <w:p w14:paraId="72244853" w14:textId="6F205093" w:rsidR="0038290C" w:rsidRPr="00033B73" w:rsidRDefault="0038290C" w:rsidP="00033B7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C53271"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 substrate reg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 popup window will come up, and the user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s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ect the substrate region. </w:t>
      </w:r>
      <w:r w:rsidR="00033B73">
        <w:rPr>
          <w:rFonts w:ascii="Times New Roman" w:hAnsi="Times New Roman" w:cs="Times New Roman"/>
          <w:sz w:val="24"/>
          <w:szCs w:val="24"/>
          <w:lang w:val="en-US"/>
        </w:rPr>
        <w:t>(Select the substrate near flake)</w:t>
      </w:r>
    </w:p>
    <w:p w14:paraId="74F79667" w14:textId="06189605" w:rsidR="0038290C" w:rsidRDefault="0038290C" w:rsidP="00B56AC7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ention the 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number of reg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which you want to measure </w:t>
      </w:r>
      <w:r w:rsidR="00F106DA">
        <w:rPr>
          <w:rFonts w:ascii="Times New Roman" w:hAnsi="Times New Roman" w:cs="Times New Roman"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951F02B" w14:textId="77777777" w:rsidR="0038290C" w:rsidRDefault="0038290C" w:rsidP="00B56AC7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regions:</w:t>
      </w:r>
    </w:p>
    <w:p w14:paraId="37777A1D" w14:textId="77777777" w:rsidR="0038290C" w:rsidRDefault="0038290C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 Reg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gain, a popup window will come, and the user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s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ect flake regions one by one for the mentioned number of regions. </w:t>
      </w:r>
    </w:p>
    <w:p w14:paraId="42E1287E" w14:textId="64D0B987" w:rsidR="0038290C" w:rsidRDefault="0038290C" w:rsidP="00B56AC7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lick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alcul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The </w:t>
      </w:r>
      <w:r w:rsidR="008155ED">
        <w:rPr>
          <w:rFonts w:ascii="Times New Roman" w:hAnsi="Times New Roman" w:cs="Times New Roman"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each region</w:t>
      </w:r>
      <w:r w:rsidR="008155ED">
        <w:rPr>
          <w:rFonts w:ascii="Times New Roman" w:hAnsi="Times New Roman" w:cs="Times New Roman"/>
          <w:sz w:val="24"/>
          <w:szCs w:val="24"/>
          <w:lang w:val="en-US"/>
        </w:rPr>
        <w:t xml:space="preserve"> corresponding to different channe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ll be shown in the </w:t>
      </w:r>
      <w:r w:rsidRPr="002F6B20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86A4743" w14:textId="77777777" w:rsidR="006C297B" w:rsidRDefault="006C297B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5D07F6" w14:textId="3C402922" w:rsidR="006C297B" w:rsidRPr="006C297B" w:rsidRDefault="006C297B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ap: (</w:t>
      </w:r>
      <w:r w:rsidRPr="009439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Select th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map</w:t>
      </w:r>
      <w:r w:rsidRPr="009439C8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tab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931F236" w14:textId="4221926D" w:rsidR="00021463" w:rsidRDefault="006376FA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376FA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1CFB36F7" wp14:editId="68CE7FF5">
            <wp:extent cx="5731510" cy="4798695"/>
            <wp:effectExtent l="0" t="0" r="2540" b="190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6690B" w14:textId="77777777" w:rsidR="000617FB" w:rsidRPr="000617FB" w:rsidRDefault="000617FB" w:rsidP="00B56AC7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17FB">
        <w:rPr>
          <w:rFonts w:ascii="Times New Roman" w:hAnsi="Times New Roman" w:cs="Times New Roman"/>
          <w:sz w:val="24"/>
          <w:szCs w:val="24"/>
          <w:lang w:val="en-US"/>
        </w:rPr>
        <w:t>Select OM image:</w:t>
      </w:r>
    </w:p>
    <w:p w14:paraId="2A78AD27" w14:textId="7F77D737" w:rsidR="000617FB" w:rsidRDefault="000617FB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</w:t>
      </w:r>
      <w:r w:rsidRPr="008549A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M ima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 and select image of the flake taken in RAW format. </w:t>
      </w:r>
      <w:r w:rsidR="00A77157">
        <w:rPr>
          <w:rFonts w:ascii="Times New Roman" w:hAnsi="Times New Roman" w:cs="Times New Roman"/>
          <w:sz w:val="24"/>
          <w:szCs w:val="24"/>
          <w:lang w:val="en-US"/>
        </w:rPr>
        <w:t xml:space="preserve">Make sure the image is not saturating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set of example images can be found in the example folder. Once selected, one of these images will be shown in the </w:t>
      </w:r>
      <w:r w:rsidRPr="004C346C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ox. </w:t>
      </w:r>
    </w:p>
    <w:p w14:paraId="3F5C26B4" w14:textId="582A22D7" w:rsidR="000617FB" w:rsidRPr="000617FB" w:rsidRDefault="000617FB" w:rsidP="00B56AC7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17FB">
        <w:rPr>
          <w:rFonts w:ascii="Times New Roman" w:hAnsi="Times New Roman" w:cs="Times New Roman"/>
          <w:sz w:val="24"/>
          <w:szCs w:val="24"/>
          <w:lang w:val="en-US"/>
        </w:rPr>
        <w:t>Select substrate region:</w:t>
      </w:r>
    </w:p>
    <w:p w14:paraId="4D459398" w14:textId="0A7187C4" w:rsidR="000617FB" w:rsidRPr="00033B73" w:rsidRDefault="000617FB" w:rsidP="00033B7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Pr="00C53271">
        <w:rPr>
          <w:rFonts w:ascii="Times New Roman" w:hAnsi="Times New Roman" w:cs="Times New Roman"/>
          <w:b/>
          <w:bCs/>
          <w:sz w:val="24"/>
          <w:szCs w:val="24"/>
          <w:lang w:val="en-US"/>
        </w:rPr>
        <w:t>Select substrate reg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 popup window will come up, and the user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s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ect the substrate region. </w:t>
      </w:r>
      <w:r w:rsidR="00033B73">
        <w:rPr>
          <w:rFonts w:ascii="Times New Roman" w:hAnsi="Times New Roman" w:cs="Times New Roman"/>
          <w:sz w:val="24"/>
          <w:szCs w:val="24"/>
          <w:lang w:val="en-US"/>
        </w:rPr>
        <w:t>(Select the substrate near flake)</w:t>
      </w:r>
    </w:p>
    <w:p w14:paraId="013BFDA6" w14:textId="207818DD" w:rsidR="000617FB" w:rsidRDefault="000617FB" w:rsidP="00B56AC7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Region of Interest:</w:t>
      </w:r>
    </w:p>
    <w:p w14:paraId="757E6B18" w14:textId="239188B2" w:rsidR="000617FB" w:rsidRDefault="000617FB" w:rsidP="00B56AC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lick 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lect 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Regio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Interes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gain, a popup window will come, and the user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s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lect the region on the image for which the </w:t>
      </w:r>
      <w:r w:rsidR="00D56B36">
        <w:rPr>
          <w:rFonts w:ascii="Times New Roman" w:hAnsi="Times New Roman" w:cs="Times New Roman"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ap will be produced. </w:t>
      </w:r>
    </w:p>
    <w:p w14:paraId="0DDF74DB" w14:textId="65B96787" w:rsidR="000617FB" w:rsidRDefault="000617FB" w:rsidP="00B56AC7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lect the </w:t>
      </w:r>
      <w:r w:rsidRPr="006D2100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 w:rsidRPr="004160A8">
        <w:rPr>
          <w:rFonts w:ascii="Times New Roman" w:hAnsi="Times New Roman" w:cs="Times New Roman"/>
          <w:b/>
          <w:bCs/>
          <w:sz w:val="24"/>
          <w:szCs w:val="24"/>
          <w:lang w:val="en-US"/>
        </w:rPr>
        <w:t>hanne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which you want to calculate the </w:t>
      </w:r>
      <w:r w:rsidR="00D56B36">
        <w:rPr>
          <w:rFonts w:ascii="Times New Roman" w:hAnsi="Times New Roman" w:cs="Times New Roman"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6B36">
        <w:rPr>
          <w:rFonts w:ascii="Times New Roman" w:hAnsi="Times New Roman" w:cs="Times New Roman"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p. </w:t>
      </w:r>
      <w:r w:rsidRPr="00194F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0929B3F" w14:textId="3CA9A20C" w:rsidR="000617FB" w:rsidRDefault="000617FB" w:rsidP="00B56AC7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alcul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 Slope Map will be calculated and shown in the </w:t>
      </w:r>
      <w:r w:rsidR="00D56B36">
        <w:rPr>
          <w:rFonts w:ascii="Times New Roman" w:hAnsi="Times New Roman" w:cs="Times New Roman"/>
          <w:b/>
          <w:bCs/>
          <w:sz w:val="24"/>
          <w:szCs w:val="24"/>
          <w:lang w:val="en-US"/>
        </w:rPr>
        <w:t>Ratio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ap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ox along with 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olorb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235AA7BD" w14:textId="77777777" w:rsidR="000617FB" w:rsidRDefault="000617FB" w:rsidP="00B56AC7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save this colormap data, one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as t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lick the </w:t>
      </w:r>
      <w:r w:rsidRPr="00A602A0">
        <w:rPr>
          <w:rFonts w:ascii="Times New Roman" w:hAnsi="Times New Roman" w:cs="Times New Roman"/>
          <w:b/>
          <w:bCs/>
          <w:sz w:val="24"/>
          <w:szCs w:val="24"/>
          <w:lang w:val="en-US"/>
        </w:rPr>
        <w:t>Save dat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A popup window will come to select the folder where the data need to be saved. </w:t>
      </w:r>
    </w:p>
    <w:p w14:paraId="23C0F121" w14:textId="77777777" w:rsidR="000617FB" w:rsidRPr="000617FB" w:rsidRDefault="000617FB" w:rsidP="00B56AC7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617FB" w:rsidRPr="000617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20B23"/>
    <w:multiLevelType w:val="hybridMultilevel"/>
    <w:tmpl w:val="A306D0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06796"/>
    <w:multiLevelType w:val="hybridMultilevel"/>
    <w:tmpl w:val="A306D0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2632E"/>
    <w:multiLevelType w:val="hybridMultilevel"/>
    <w:tmpl w:val="C67C3E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817BD0"/>
    <w:multiLevelType w:val="hybridMultilevel"/>
    <w:tmpl w:val="C67C3E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B70D3"/>
    <w:multiLevelType w:val="hybridMultilevel"/>
    <w:tmpl w:val="A306D0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3A0AFC"/>
    <w:multiLevelType w:val="hybridMultilevel"/>
    <w:tmpl w:val="51D0F7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4E0415"/>
    <w:multiLevelType w:val="hybridMultilevel"/>
    <w:tmpl w:val="A306D060"/>
    <w:lvl w:ilvl="0" w:tplc="D60660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8614917">
    <w:abstractNumId w:val="6"/>
  </w:num>
  <w:num w:numId="2" w16cid:durableId="538511523">
    <w:abstractNumId w:val="1"/>
  </w:num>
  <w:num w:numId="3" w16cid:durableId="619998003">
    <w:abstractNumId w:val="5"/>
  </w:num>
  <w:num w:numId="4" w16cid:durableId="291207720">
    <w:abstractNumId w:val="4"/>
  </w:num>
  <w:num w:numId="5" w16cid:durableId="1922182182">
    <w:abstractNumId w:val="0"/>
  </w:num>
  <w:num w:numId="6" w16cid:durableId="623313793">
    <w:abstractNumId w:val="3"/>
  </w:num>
  <w:num w:numId="7" w16cid:durableId="5967953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tzQ1MjOwsDS3NDBT0lEKTi0uzszPAykwqgUA0prQLywAAAA="/>
  </w:docVars>
  <w:rsids>
    <w:rsidRoot w:val="00892B91"/>
    <w:rsid w:val="00021463"/>
    <w:rsid w:val="00033B73"/>
    <w:rsid w:val="000617FB"/>
    <w:rsid w:val="0014472F"/>
    <w:rsid w:val="0017237F"/>
    <w:rsid w:val="00194FF1"/>
    <w:rsid w:val="002A6DFE"/>
    <w:rsid w:val="002F6B20"/>
    <w:rsid w:val="00302865"/>
    <w:rsid w:val="0038290C"/>
    <w:rsid w:val="004160A8"/>
    <w:rsid w:val="00440E9D"/>
    <w:rsid w:val="004C346C"/>
    <w:rsid w:val="00534EF4"/>
    <w:rsid w:val="0055593B"/>
    <w:rsid w:val="005C1FA9"/>
    <w:rsid w:val="005E3E40"/>
    <w:rsid w:val="006376FA"/>
    <w:rsid w:val="006B7DE2"/>
    <w:rsid w:val="006C297B"/>
    <w:rsid w:val="006D2100"/>
    <w:rsid w:val="006E092C"/>
    <w:rsid w:val="008155ED"/>
    <w:rsid w:val="008549A9"/>
    <w:rsid w:val="00892B91"/>
    <w:rsid w:val="0091674A"/>
    <w:rsid w:val="009439C8"/>
    <w:rsid w:val="00945A66"/>
    <w:rsid w:val="00953636"/>
    <w:rsid w:val="00996999"/>
    <w:rsid w:val="009A0165"/>
    <w:rsid w:val="009A5059"/>
    <w:rsid w:val="009E07E4"/>
    <w:rsid w:val="00A0429C"/>
    <w:rsid w:val="00A602A0"/>
    <w:rsid w:val="00A77157"/>
    <w:rsid w:val="00A8319E"/>
    <w:rsid w:val="00B5135D"/>
    <w:rsid w:val="00B56AC7"/>
    <w:rsid w:val="00BC2970"/>
    <w:rsid w:val="00C4004F"/>
    <w:rsid w:val="00C53271"/>
    <w:rsid w:val="00CF1A4C"/>
    <w:rsid w:val="00CF5003"/>
    <w:rsid w:val="00D56B36"/>
    <w:rsid w:val="00D75421"/>
    <w:rsid w:val="00DC7E5B"/>
    <w:rsid w:val="00E10828"/>
    <w:rsid w:val="00E22E74"/>
    <w:rsid w:val="00E35CE3"/>
    <w:rsid w:val="00E8739E"/>
    <w:rsid w:val="00F106DA"/>
    <w:rsid w:val="00F61881"/>
    <w:rsid w:val="00F93A6D"/>
    <w:rsid w:val="00FB6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67B601"/>
  <w14:defaultImageDpi w14:val="32767"/>
  <w15:chartTrackingRefBased/>
  <w15:docId w15:val="{EE44FD4D-9D8F-4C9D-956E-3CE1498BF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7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39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7</Pages>
  <Words>623</Words>
  <Characters>3555</Characters>
  <Application>Microsoft Office Word</Application>
  <DocSecurity>0</DocSecurity>
  <Lines>29</Lines>
  <Paragraphs>8</Paragraphs>
  <ScaleCrop>false</ScaleCrop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nak Mondal</dc:creator>
  <cp:keywords/>
  <dc:description/>
  <cp:lastModifiedBy>Mainak Mondal</cp:lastModifiedBy>
  <cp:revision>55</cp:revision>
  <dcterms:created xsi:type="dcterms:W3CDTF">2022-04-25T16:58:00Z</dcterms:created>
  <dcterms:modified xsi:type="dcterms:W3CDTF">2022-04-26T09:04:00Z</dcterms:modified>
</cp:coreProperties>
</file>